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5ADE17E7" w:rsidR="002E71D7" w:rsidRPr="00E658D8" w:rsidRDefault="002E71D7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CF1226">
        <w:rPr>
          <w:rFonts w:cs="B Nazanin" w:hint="cs"/>
          <w:b/>
          <w:bCs/>
          <w:rtl/>
          <w:lang w:bidi="fa-IR"/>
        </w:rPr>
        <w:t>انکولوژی پرتوی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37"/>
        <w:gridCol w:w="6280"/>
      </w:tblGrid>
      <w:tr w:rsidR="00F722FC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F722FC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F722FC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74B28E4D" w:rsidR="002E71D7" w:rsidRPr="00E658D8" w:rsidRDefault="0092528D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ختی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 w:rsidR="002B76EA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واحد 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نظری</w:t>
            </w:r>
          </w:p>
        </w:tc>
      </w:tr>
      <w:tr w:rsidR="00F722FC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6F083900" w:rsidR="002E71D7" w:rsidRPr="00E658D8" w:rsidRDefault="0092528D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فیزیک </w:t>
            </w:r>
            <w:r w:rsidR="00F722FC">
              <w:rPr>
                <w:rFonts w:cs="B Nazanin" w:hint="cs"/>
                <w:sz w:val="24"/>
                <w:szCs w:val="24"/>
                <w:rtl/>
              </w:rPr>
              <w:t>رادیوتراپی 1</w:t>
            </w:r>
          </w:p>
        </w:tc>
      </w:tr>
      <w:tr w:rsidR="00F722FC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F722FC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2D9B907D" w:rsidR="002E71D7" w:rsidRPr="00E658D8" w:rsidRDefault="002B76EA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</w:tr>
      <w:tr w:rsidR="00F722FC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F722FC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7FF41AB0" w:rsidR="001E454B" w:rsidRPr="00E658D8" w:rsidRDefault="00F722FC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یجاد آگاهی در دانشجویان در زمینه بیولوژی سرطان انکوژن ها، انحرافات کروموزمی، اپیدمیولوژی سرطان، انواع سرطان ها، روش های مختلف کنترل و درمان سرطان و سرطان های قابل درمان بوسیله پرتوها</w:t>
            </w:r>
            <w:r w:rsidR="008A4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F722FC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08BA6294" w:rsidR="002E71D7" w:rsidRPr="00C30326" w:rsidRDefault="002E71D7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722FC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289E9CA3" w14:textId="61FAE3D5" w:rsidR="009404DD" w:rsidRDefault="00F722FC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عریف مشخص و عملی از سرطان ارائه دهد.</w:t>
            </w:r>
          </w:p>
          <w:p w14:paraId="71035C0F" w14:textId="331A2DB6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بیولوژیکی سلول های سرطانی، تغییرات و اشکالات موجود در سلول های سرطانی را تصوضیح دهد.</w:t>
            </w:r>
          </w:p>
          <w:p w14:paraId="0E5879A2" w14:textId="52DC9326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وامل انکوژن را بیان نماید</w:t>
            </w:r>
          </w:p>
          <w:p w14:paraId="7305FE54" w14:textId="1C81AE61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بانی بیولوژی رادیوتراپی را توضیح دهد.</w:t>
            </w:r>
          </w:p>
          <w:p w14:paraId="360B7ACF" w14:textId="54F78100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پیدمیولوژی سرطان را شرح دهد.</w:t>
            </w:r>
          </w:p>
          <w:p w14:paraId="361CC500" w14:textId="246F5AFC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ی تومورهایی که قابل کنترل با پرتوهای یونیزان را بیان نماید.</w:t>
            </w:r>
          </w:p>
          <w:p w14:paraId="5F022E0B" w14:textId="68B28343" w:rsidR="00F722FC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ثرات تابش بر بافت های سالم در موقع درمان تومورها با پرتوها را شرح دهد.</w:t>
            </w:r>
          </w:p>
          <w:p w14:paraId="3968E6B9" w14:textId="77777777" w:rsidR="009404DD" w:rsidRDefault="00F722FC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سته بندی و </w:t>
            </w: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staging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ومورها را بیان نماید.</w:t>
            </w:r>
          </w:p>
          <w:p w14:paraId="3E2B25D6" w14:textId="7BF1771B" w:rsidR="00F722FC" w:rsidRPr="00BB2325" w:rsidRDefault="00F722FC" w:rsidP="00F722F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لیاتی از سرطان های مختلف اندام و متدهای درمانی آنها را بیان نماید.</w:t>
            </w:r>
          </w:p>
        </w:tc>
      </w:tr>
      <w:tr w:rsidR="00F722FC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993"/>
              <w:gridCol w:w="2189"/>
              <w:gridCol w:w="1256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F722FC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3E754A26" w:rsidR="009F7279" w:rsidRPr="00E658D8" w:rsidRDefault="00337E0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 های کتبی، شامل آزمون چندگزینه ای، تشریحی، صحیح غلط، جور کردنی و جای خالی</w:t>
            </w:r>
          </w:p>
        </w:tc>
      </w:tr>
      <w:tr w:rsidR="00F722FC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F722FC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029E858A" w14:textId="7F989D56" w:rsidR="003B7558" w:rsidRDefault="00E73F3A" w:rsidP="009404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Peter </w:t>
            </w:r>
            <w:proofErr w:type="spellStart"/>
            <w:proofErr w:type="gramStart"/>
            <w:r>
              <w:rPr>
                <w:rFonts w:cs="B Nazanin"/>
                <w:sz w:val="24"/>
                <w:szCs w:val="24"/>
                <w:lang w:bidi="fa-IR"/>
              </w:rPr>
              <w:t>M.Mautch</w:t>
            </w:r>
            <w:proofErr w:type="spellEnd"/>
            <w:proofErr w:type="gramEnd"/>
            <w:r>
              <w:rPr>
                <w:rFonts w:cs="B Nazanin"/>
                <w:sz w:val="24"/>
                <w:szCs w:val="24"/>
                <w:lang w:bidi="fa-IR"/>
              </w:rPr>
              <w:t>, Jay S. Loeffler. “Radiation oncology: Technology and Biology”. W.B. Saunder</w:t>
            </w:r>
            <w:r w:rsidR="00DC0FCC">
              <w:rPr>
                <w:rFonts w:cs="B Nazanin"/>
                <w:sz w:val="24"/>
                <w:szCs w:val="24"/>
                <w:lang w:bidi="fa-IR"/>
              </w:rPr>
              <w:t>s company</w:t>
            </w:r>
            <w:r w:rsidR="009404DD">
              <w:rPr>
                <w:rFonts w:cs="B Nazanin"/>
                <w:sz w:val="24"/>
                <w:szCs w:val="24"/>
                <w:lang w:bidi="fa-IR"/>
              </w:rPr>
              <w:t xml:space="preserve"> last edition</w:t>
            </w:r>
          </w:p>
          <w:p w14:paraId="1CD8DC90" w14:textId="13856685" w:rsidR="00DC0FCC" w:rsidRDefault="00DC0FCC" w:rsidP="009404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Vincent T.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Devita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 xml:space="preserve">, Samuel Hellman, Steven A. Rosenberg. </w:t>
            </w:r>
            <w:proofErr w:type="gramStart"/>
            <w:r>
              <w:rPr>
                <w:rFonts w:cs="B Nazanin"/>
                <w:sz w:val="24"/>
                <w:szCs w:val="24"/>
                <w:lang w:bidi="fa-IR"/>
              </w:rPr>
              <w:t>“ Principles</w:t>
            </w:r>
            <w:proofErr w:type="gramEnd"/>
            <w:r>
              <w:rPr>
                <w:rFonts w:cs="B Nazanin"/>
                <w:sz w:val="24"/>
                <w:szCs w:val="24"/>
                <w:lang w:bidi="fa-IR"/>
              </w:rPr>
              <w:t xml:space="preserve"> and practice of radiation oncology”, 6</w:t>
            </w:r>
            <w:r w:rsidRPr="00DC0FCC">
              <w:rPr>
                <w:rFonts w:cs="B Nazanin"/>
                <w:sz w:val="24"/>
                <w:szCs w:val="24"/>
                <w:vertAlign w:val="superscript"/>
                <w:lang w:bidi="fa-IR"/>
              </w:rPr>
              <w:t>th</w:t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 edition. Lippincott Williams and </w:t>
            </w:r>
            <w:proofErr w:type="spellStart"/>
            <w:r>
              <w:rPr>
                <w:rFonts w:cs="B Nazanin"/>
                <w:sz w:val="24"/>
                <w:szCs w:val="24"/>
                <w:lang w:bidi="fa-IR"/>
              </w:rPr>
              <w:t>wilkins</w:t>
            </w:r>
            <w:proofErr w:type="spellEnd"/>
            <w:r>
              <w:rPr>
                <w:rFonts w:cs="B Nazanin"/>
                <w:sz w:val="24"/>
                <w:szCs w:val="24"/>
                <w:lang w:bidi="fa-IR"/>
              </w:rPr>
              <w:t>, Last edition.</w:t>
            </w:r>
          </w:p>
          <w:p w14:paraId="48129B0D" w14:textId="3492C805" w:rsidR="002E71D7" w:rsidRPr="00B357A1" w:rsidRDefault="002E71D7" w:rsidP="00B357A1">
            <w:pPr>
              <w:bidi/>
              <w:spacing w:after="0" w:line="240" w:lineRule="auto"/>
              <w:ind w:left="360"/>
              <w:jc w:val="both"/>
              <w:rPr>
                <w:rFonts w:cs="B Nazanin"/>
                <w:sz w:val="24"/>
                <w:szCs w:val="24"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40DE6F98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1544995" w14:textId="734A12D4" w:rsidR="00597BE1" w:rsidRPr="004B4DA0" w:rsidRDefault="004B4DA0" w:rsidP="004B4DA0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مقدمه </w:t>
            </w:r>
            <w:r w:rsidR="00BF49A8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ای بر سرطان و سرطان شناسی</w:t>
            </w: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306BF482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1BDC4704" w14:textId="51AE22AF" w:rsidR="00E1476E" w:rsidRPr="00E1476E" w:rsidRDefault="00BF49A8" w:rsidP="00BF49A8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پیدمیولوژی سرطان</w:t>
            </w: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388FF459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1BAF1770" w14:textId="3A43A02D" w:rsidR="00E1476E" w:rsidRPr="007D748C" w:rsidRDefault="00BF49A8" w:rsidP="00BF49A8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صول بیولوژی سلولی سرطان، رفتارهای اجزاء سلول های سرطانی و انحرافات کروموزومی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059DBB00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9039DE7" w14:textId="3777833C" w:rsidR="00DD3E02" w:rsidRPr="00BF49A8" w:rsidRDefault="00BF49A8" w:rsidP="00BF49A8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کوزن ها (فیزیکی و شیمیایی و ...]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</w:p>
        </w:tc>
        <w:tc>
          <w:tcPr>
            <w:tcW w:w="0" w:type="auto"/>
          </w:tcPr>
          <w:p w14:paraId="79FCF672" w14:textId="0F1B991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5A76A46" w14:textId="199A7B50" w:rsidR="007240B9" w:rsidRDefault="00BF49A8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ویژگی هیا تومورهای قابل درمان با پرتوها</w:t>
            </w:r>
          </w:p>
          <w:p w14:paraId="7C6BC899" w14:textId="7EF25B73" w:rsidR="00DD3E02" w:rsidRPr="00E658D8" w:rsidRDefault="00DD3E02" w:rsidP="00BF49A8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</w:tcPr>
          <w:p w14:paraId="1DB6EEEF" w14:textId="30CDA429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0DF8F85B" w14:textId="299DBE29" w:rsidR="00DD3E02" w:rsidRPr="00E658D8" w:rsidRDefault="00BF49A8" w:rsidP="00BF49A8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بانی بیولوژیکی رادیوتراپی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5C1F7C54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57240EF" w14:textId="1F7923F4" w:rsidR="00DD3E02" w:rsidRDefault="00BF49A8" w:rsidP="00DD3E02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عوامل موثر بر پاسخ به درمان تومورها</w:t>
            </w:r>
          </w:p>
          <w:p w14:paraId="3117C2F8" w14:textId="2395064F" w:rsidR="00597BE1" w:rsidRPr="00E658D8" w:rsidRDefault="00597BE1" w:rsidP="00BF49A8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3EF18EA3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455AD8A" w14:textId="30D50701" w:rsidR="00597BE1" w:rsidRDefault="00BF49A8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اثیر تابش بر بافت های سالم</w:t>
            </w:r>
          </w:p>
          <w:p w14:paraId="3F50E9CE" w14:textId="4792C49B" w:rsidR="00B40D99" w:rsidRPr="00E658D8" w:rsidRDefault="00B40D99" w:rsidP="00BF49A8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390E42CA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F0FFC9A" w14:textId="164C56A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0" w:type="auto"/>
          </w:tcPr>
          <w:p w14:paraId="635A6687" w14:textId="53F9E12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1E1C26EE" w14:textId="5EE7AFA7" w:rsidR="00597BE1" w:rsidRPr="00BF49A8" w:rsidRDefault="00BF49A8" w:rsidP="00BF49A8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بانی </w:t>
            </w:r>
            <w:r w:rsidR="000059C3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کی درمان با پرتوها</w:t>
            </w:r>
          </w:p>
        </w:tc>
      </w:tr>
      <w:tr w:rsidR="00597BE1" w:rsidRPr="00E658D8" w14:paraId="443A14FF" w14:textId="77777777" w:rsidTr="002720C5">
        <w:trPr>
          <w:trHeight w:val="510"/>
        </w:trPr>
        <w:tc>
          <w:tcPr>
            <w:tcW w:w="0" w:type="auto"/>
            <w:vAlign w:val="center"/>
          </w:tcPr>
          <w:p w14:paraId="7325206A" w14:textId="7288A42B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</w:tcPr>
          <w:p w14:paraId="725964F6" w14:textId="34404CA5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6A832547" w14:textId="006A39F6" w:rsidR="00437E3A" w:rsidRP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دسته بندی و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staging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تومورها</w:t>
            </w:r>
          </w:p>
        </w:tc>
      </w:tr>
      <w:tr w:rsidR="00597BE1" w:rsidRPr="00E658D8" w14:paraId="399222F6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444C50" w14:textId="7E849FA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6E304C16" w14:textId="21C932D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A6AF64C" w14:textId="1E723728" w:rsidR="00437E3A" w:rsidRDefault="000059C3" w:rsidP="00437E3A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3F8E9285" w14:textId="3C7B25C6" w:rsidR="00597BE1" w:rsidRDefault="000059C3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lastRenderedPageBreak/>
              <w:t>سرطان پوست</w:t>
            </w:r>
          </w:p>
          <w:p w14:paraId="07FFDFF1" w14:textId="2B1963AF" w:rsidR="00437E3A" w:rsidRDefault="000059C3" w:rsidP="00437E3A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لنفوم</w:t>
            </w:r>
          </w:p>
          <w:p w14:paraId="4DE3DC95" w14:textId="0811FFED" w:rsidR="00437E3A" w:rsidRPr="00E658D8" w:rsidRDefault="00437E3A" w:rsidP="000059C3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7F733E7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654013F" w14:textId="69D1234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lastRenderedPageBreak/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4FC0AB79" w14:textId="3EB0B807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FC516F9" w14:textId="77777777" w:rsid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370F2CF1" w14:textId="30F6BD21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سرطان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گردن و سر</w:t>
            </w:r>
          </w:p>
          <w:p w14:paraId="5C3BF543" w14:textId="0C66F132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تیرویید</w:t>
            </w:r>
          </w:p>
          <w:p w14:paraId="2D7F15C7" w14:textId="7BD4DA3B" w:rsidR="00682179" w:rsidRPr="00301CBE" w:rsidRDefault="00682179" w:rsidP="000059C3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4026FBEB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2F7C60" w14:textId="2DB96D39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4FC32426" w14:textId="1C90AE6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7C5EECCC" w14:textId="77777777" w:rsid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41F45272" w14:textId="03E356F4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مری</w:t>
            </w:r>
          </w:p>
          <w:p w14:paraId="0C4EA545" w14:textId="648A80D2" w:rsidR="00301CBE" w:rsidRPr="00E658D8" w:rsidRDefault="000059C3" w:rsidP="00301CBE">
            <w:pPr>
              <w:pStyle w:val="ListParagraph"/>
              <w:numPr>
                <w:ilvl w:val="1"/>
                <w:numId w:val="9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روده بزرگ و معده</w:t>
            </w:r>
          </w:p>
        </w:tc>
      </w:tr>
      <w:tr w:rsidR="00597BE1" w:rsidRPr="00E658D8" w14:paraId="0F60CD07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29B3486" w14:textId="3C4AA6FE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0" w:type="auto"/>
          </w:tcPr>
          <w:p w14:paraId="073ABD78" w14:textId="758042D1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307CED8E" w14:textId="77777777" w:rsid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43B21E54" w14:textId="3B6686E5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سرطان پ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ستان</w:t>
            </w:r>
          </w:p>
          <w:p w14:paraId="234249C5" w14:textId="0B909299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رحم و تخمدان</w:t>
            </w:r>
          </w:p>
          <w:p w14:paraId="73834E53" w14:textId="3D0CB45D" w:rsidR="00597BE1" w:rsidRPr="00E658D8" w:rsidRDefault="002E0894" w:rsidP="00301CBE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44088DCB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0FA63739" w14:textId="558843F6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0" w:type="auto"/>
          </w:tcPr>
          <w:p w14:paraId="76A14997" w14:textId="5490471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454ABF5" w14:textId="77777777" w:rsid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7F55AE91" w14:textId="6C696268" w:rsid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سرطان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پروستات</w:t>
            </w:r>
          </w:p>
          <w:p w14:paraId="6CEFBBE7" w14:textId="06E78FA8" w:rsidR="00597BE1" w:rsidRPr="00682179" w:rsidRDefault="00597BE1" w:rsidP="000059C3">
            <w:pPr>
              <w:tabs>
                <w:tab w:val="right" w:pos="854"/>
              </w:tabs>
              <w:bidi/>
              <w:spacing w:line="420" w:lineRule="atLeast"/>
              <w:ind w:left="108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56646F80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5E65A36D" w14:textId="05362DB3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</w:tcPr>
          <w:p w14:paraId="7C3B7259" w14:textId="3E04C853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3BE4B2A4" w14:textId="77777777" w:rsidR="000059C3" w:rsidRDefault="000059C3" w:rsidP="000059C3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سرطان های اندام ها شامل</w:t>
            </w:r>
          </w:p>
          <w:p w14:paraId="0F9EB3CD" w14:textId="45DB5B6D" w:rsidR="006A1E26" w:rsidRPr="000059C3" w:rsidRDefault="000059C3" w:rsidP="000059C3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ومورهای مغزی</w:t>
            </w:r>
          </w:p>
        </w:tc>
      </w:tr>
      <w:tr w:rsidR="002E0894" w:rsidRPr="00E658D8" w14:paraId="50B2E4DC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75AC7F6B" w14:textId="53E88CA3" w:rsidR="002E0894" w:rsidRDefault="002E0894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0" w:type="auto"/>
          </w:tcPr>
          <w:p w14:paraId="75A127E0" w14:textId="77777777" w:rsidR="002E0894" w:rsidRPr="008B5754" w:rsidRDefault="002E0894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4283ADE4" w14:textId="367C92FF" w:rsidR="002E0894" w:rsidRDefault="002E0894" w:rsidP="000059C3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C6913" w14:textId="77777777" w:rsidR="00A9265E" w:rsidRDefault="00A9265E" w:rsidP="00051932">
      <w:pPr>
        <w:spacing w:after="0" w:line="240" w:lineRule="auto"/>
      </w:pPr>
      <w:r>
        <w:separator/>
      </w:r>
    </w:p>
  </w:endnote>
  <w:endnote w:type="continuationSeparator" w:id="0">
    <w:p w14:paraId="69D4385B" w14:textId="77777777" w:rsidR="00A9265E" w:rsidRDefault="00A9265E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17146" w14:textId="77777777" w:rsidR="00A9265E" w:rsidRDefault="00A9265E" w:rsidP="00051932">
      <w:pPr>
        <w:spacing w:after="0" w:line="240" w:lineRule="auto"/>
      </w:pPr>
      <w:r>
        <w:separator/>
      </w:r>
    </w:p>
  </w:footnote>
  <w:footnote w:type="continuationSeparator" w:id="0">
    <w:p w14:paraId="3D41057A" w14:textId="77777777" w:rsidR="00A9265E" w:rsidRDefault="00A9265E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3B54F7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425A39"/>
    <w:multiLevelType w:val="hybridMultilevel"/>
    <w:tmpl w:val="4F6C74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059C3"/>
    <w:rsid w:val="00030681"/>
    <w:rsid w:val="00040D18"/>
    <w:rsid w:val="00051932"/>
    <w:rsid w:val="00075A18"/>
    <w:rsid w:val="000878D5"/>
    <w:rsid w:val="000C2824"/>
    <w:rsid w:val="000E061D"/>
    <w:rsid w:val="000F1A82"/>
    <w:rsid w:val="000F56CB"/>
    <w:rsid w:val="0012678C"/>
    <w:rsid w:val="001603C7"/>
    <w:rsid w:val="00167C5A"/>
    <w:rsid w:val="00167E3D"/>
    <w:rsid w:val="001714C2"/>
    <w:rsid w:val="00177487"/>
    <w:rsid w:val="001A0F62"/>
    <w:rsid w:val="001E454B"/>
    <w:rsid w:val="001F456E"/>
    <w:rsid w:val="00215362"/>
    <w:rsid w:val="0022044C"/>
    <w:rsid w:val="0023574B"/>
    <w:rsid w:val="00236BE5"/>
    <w:rsid w:val="0028199F"/>
    <w:rsid w:val="002A1A6B"/>
    <w:rsid w:val="002A523A"/>
    <w:rsid w:val="002B76EA"/>
    <w:rsid w:val="002E0894"/>
    <w:rsid w:val="002E71D7"/>
    <w:rsid w:val="002F6399"/>
    <w:rsid w:val="00301CBE"/>
    <w:rsid w:val="0030592C"/>
    <w:rsid w:val="00317A47"/>
    <w:rsid w:val="00324030"/>
    <w:rsid w:val="00337E02"/>
    <w:rsid w:val="003902EE"/>
    <w:rsid w:val="003967A2"/>
    <w:rsid w:val="003A5C11"/>
    <w:rsid w:val="003B7558"/>
    <w:rsid w:val="003D50C4"/>
    <w:rsid w:val="004074C6"/>
    <w:rsid w:val="0041145A"/>
    <w:rsid w:val="004179A9"/>
    <w:rsid w:val="0042584E"/>
    <w:rsid w:val="00426DFB"/>
    <w:rsid w:val="004374A9"/>
    <w:rsid w:val="00437E3A"/>
    <w:rsid w:val="004416CD"/>
    <w:rsid w:val="00460CB4"/>
    <w:rsid w:val="00464B7C"/>
    <w:rsid w:val="00480C43"/>
    <w:rsid w:val="00485D36"/>
    <w:rsid w:val="004A1A2C"/>
    <w:rsid w:val="004A2D1F"/>
    <w:rsid w:val="004B4DA0"/>
    <w:rsid w:val="004C35B6"/>
    <w:rsid w:val="004D1C86"/>
    <w:rsid w:val="004D59CA"/>
    <w:rsid w:val="004F7DE6"/>
    <w:rsid w:val="005161AE"/>
    <w:rsid w:val="00565030"/>
    <w:rsid w:val="00566A6D"/>
    <w:rsid w:val="00576FE0"/>
    <w:rsid w:val="00582F62"/>
    <w:rsid w:val="00597BE1"/>
    <w:rsid w:val="005C389E"/>
    <w:rsid w:val="005D233E"/>
    <w:rsid w:val="005D3C53"/>
    <w:rsid w:val="005E447E"/>
    <w:rsid w:val="005F25B1"/>
    <w:rsid w:val="00604A9D"/>
    <w:rsid w:val="00631FBE"/>
    <w:rsid w:val="006437FE"/>
    <w:rsid w:val="00682179"/>
    <w:rsid w:val="006A16E3"/>
    <w:rsid w:val="006A1E26"/>
    <w:rsid w:val="006B1CD8"/>
    <w:rsid w:val="006B25F0"/>
    <w:rsid w:val="006B48E4"/>
    <w:rsid w:val="006C5D94"/>
    <w:rsid w:val="006D0934"/>
    <w:rsid w:val="006F77F8"/>
    <w:rsid w:val="00702A79"/>
    <w:rsid w:val="007240B9"/>
    <w:rsid w:val="007347E5"/>
    <w:rsid w:val="00744C8A"/>
    <w:rsid w:val="00762D15"/>
    <w:rsid w:val="0076597B"/>
    <w:rsid w:val="0077558D"/>
    <w:rsid w:val="00785E3B"/>
    <w:rsid w:val="00791AEB"/>
    <w:rsid w:val="007944ED"/>
    <w:rsid w:val="007D748C"/>
    <w:rsid w:val="00833453"/>
    <w:rsid w:val="0086277F"/>
    <w:rsid w:val="00875D26"/>
    <w:rsid w:val="00877E2F"/>
    <w:rsid w:val="00882552"/>
    <w:rsid w:val="00891213"/>
    <w:rsid w:val="008A47D9"/>
    <w:rsid w:val="008B3E5A"/>
    <w:rsid w:val="00907904"/>
    <w:rsid w:val="0092528D"/>
    <w:rsid w:val="009344E8"/>
    <w:rsid w:val="009404DD"/>
    <w:rsid w:val="00983B3B"/>
    <w:rsid w:val="009B02FB"/>
    <w:rsid w:val="009D2977"/>
    <w:rsid w:val="009D330C"/>
    <w:rsid w:val="009E50B0"/>
    <w:rsid w:val="009F7279"/>
    <w:rsid w:val="00A06072"/>
    <w:rsid w:val="00A205C4"/>
    <w:rsid w:val="00A9265E"/>
    <w:rsid w:val="00AA6958"/>
    <w:rsid w:val="00AE37A7"/>
    <w:rsid w:val="00B27909"/>
    <w:rsid w:val="00B357A1"/>
    <w:rsid w:val="00B40D99"/>
    <w:rsid w:val="00B51E8D"/>
    <w:rsid w:val="00B74245"/>
    <w:rsid w:val="00B8320D"/>
    <w:rsid w:val="00BB22AB"/>
    <w:rsid w:val="00BB2325"/>
    <w:rsid w:val="00BC3A75"/>
    <w:rsid w:val="00BE76AB"/>
    <w:rsid w:val="00BF49A8"/>
    <w:rsid w:val="00C17E75"/>
    <w:rsid w:val="00C30326"/>
    <w:rsid w:val="00C679B1"/>
    <w:rsid w:val="00C861AD"/>
    <w:rsid w:val="00C91B05"/>
    <w:rsid w:val="00CA51BA"/>
    <w:rsid w:val="00CC70A2"/>
    <w:rsid w:val="00CF1226"/>
    <w:rsid w:val="00D00EFC"/>
    <w:rsid w:val="00D02513"/>
    <w:rsid w:val="00D3223F"/>
    <w:rsid w:val="00D726D6"/>
    <w:rsid w:val="00DC0FCC"/>
    <w:rsid w:val="00DD3E02"/>
    <w:rsid w:val="00DF5571"/>
    <w:rsid w:val="00E00CD5"/>
    <w:rsid w:val="00E1476E"/>
    <w:rsid w:val="00E2268E"/>
    <w:rsid w:val="00E35873"/>
    <w:rsid w:val="00E37F34"/>
    <w:rsid w:val="00E658D8"/>
    <w:rsid w:val="00E73F3A"/>
    <w:rsid w:val="00EA24B2"/>
    <w:rsid w:val="00EB304C"/>
    <w:rsid w:val="00EC003F"/>
    <w:rsid w:val="00EC7015"/>
    <w:rsid w:val="00ED19D7"/>
    <w:rsid w:val="00ED53B1"/>
    <w:rsid w:val="00EE0F91"/>
    <w:rsid w:val="00EE4499"/>
    <w:rsid w:val="00EE6E30"/>
    <w:rsid w:val="00F02CBA"/>
    <w:rsid w:val="00F045E4"/>
    <w:rsid w:val="00F15052"/>
    <w:rsid w:val="00F25697"/>
    <w:rsid w:val="00F26029"/>
    <w:rsid w:val="00F452BF"/>
    <w:rsid w:val="00F50FA3"/>
    <w:rsid w:val="00F6534E"/>
    <w:rsid w:val="00F71117"/>
    <w:rsid w:val="00F722FC"/>
    <w:rsid w:val="00F93965"/>
    <w:rsid w:val="00FB453B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E3A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3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01</Words>
  <Characters>2196</Characters>
  <Application>Microsoft Office Word</Application>
  <DocSecurity>0</DocSecurity>
  <Lines>12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4</cp:revision>
  <cp:lastPrinted>2018-09-30T07:48:00Z</cp:lastPrinted>
  <dcterms:created xsi:type="dcterms:W3CDTF">2021-12-27T19:56:00Z</dcterms:created>
  <dcterms:modified xsi:type="dcterms:W3CDTF">2021-12-27T20:15:00Z</dcterms:modified>
</cp:coreProperties>
</file>